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ECC4DE" w14:textId="77777777" w:rsidR="006E10A2" w:rsidRPr="00F07D99" w:rsidRDefault="006E10A2" w:rsidP="00F07D99">
      <w:pPr>
        <w:pStyle w:val="NoSpacing"/>
        <w:jc w:val="center"/>
        <w:rPr>
          <w:b/>
          <w:sz w:val="28"/>
        </w:rPr>
      </w:pPr>
      <w:r w:rsidRPr="00F07D99">
        <w:rPr>
          <w:b/>
          <w:sz w:val="28"/>
        </w:rPr>
        <w:t>PAKISTAN SOFTWARE HOUSES ASSOCIATION</w:t>
      </w:r>
    </w:p>
    <w:p w14:paraId="434936C4" w14:textId="77777777" w:rsidR="00920F9C" w:rsidRPr="00F07D99" w:rsidRDefault="00920F9C" w:rsidP="00F07D99">
      <w:pPr>
        <w:pStyle w:val="NoSpacing"/>
        <w:jc w:val="center"/>
        <w:rPr>
          <w:b/>
          <w:sz w:val="28"/>
        </w:rPr>
      </w:pPr>
      <w:r w:rsidRPr="00F07D99">
        <w:rPr>
          <w:b/>
          <w:sz w:val="28"/>
        </w:rPr>
        <w:t>FOR IT</w:t>
      </w:r>
      <w:r w:rsidR="006E10A2" w:rsidRPr="00F07D99">
        <w:rPr>
          <w:b/>
          <w:sz w:val="28"/>
        </w:rPr>
        <w:t xml:space="preserve"> </w:t>
      </w:r>
      <w:r w:rsidRPr="00F07D99">
        <w:rPr>
          <w:b/>
          <w:sz w:val="28"/>
        </w:rPr>
        <w:t>&amp;</w:t>
      </w:r>
      <w:r w:rsidR="006E10A2" w:rsidRPr="00F07D99">
        <w:rPr>
          <w:b/>
          <w:sz w:val="28"/>
        </w:rPr>
        <w:t xml:space="preserve"> </w:t>
      </w:r>
      <w:r w:rsidRPr="00F07D99">
        <w:rPr>
          <w:b/>
          <w:sz w:val="28"/>
        </w:rPr>
        <w:t>ITES</w:t>
      </w:r>
    </w:p>
    <w:p w14:paraId="6AC6C6EE" w14:textId="595A1828" w:rsidR="00920F9C" w:rsidRPr="006E10A2" w:rsidRDefault="00920F9C" w:rsidP="00920F9C">
      <w:pPr>
        <w:tabs>
          <w:tab w:val="left" w:pos="1290"/>
        </w:tabs>
        <w:jc w:val="center"/>
        <w:rPr>
          <w:b/>
          <w:sz w:val="24"/>
          <w:szCs w:val="24"/>
        </w:rPr>
      </w:pPr>
      <w:r w:rsidRPr="006E10A2">
        <w:rPr>
          <w:b/>
          <w:sz w:val="24"/>
          <w:szCs w:val="24"/>
          <w:u w:val="single"/>
        </w:rPr>
        <w:t xml:space="preserve">MEMBERS DETAILS &amp; SPECIMEN SIGNATURE CARD                                                                                                          </w:t>
      </w:r>
      <w:r w:rsidR="002218A9">
        <w:rPr>
          <w:b/>
          <w:sz w:val="24"/>
          <w:szCs w:val="24"/>
        </w:rPr>
        <w:t xml:space="preserve">For the Election </w:t>
      </w:r>
      <w:r w:rsidR="001155C1">
        <w:rPr>
          <w:b/>
          <w:sz w:val="24"/>
          <w:szCs w:val="24"/>
        </w:rPr>
        <w:t>Term 20</w:t>
      </w:r>
      <w:r w:rsidR="00C463AD">
        <w:rPr>
          <w:b/>
          <w:sz w:val="24"/>
          <w:szCs w:val="24"/>
        </w:rPr>
        <w:t>22</w:t>
      </w:r>
      <w:r w:rsidR="00673485">
        <w:rPr>
          <w:b/>
          <w:sz w:val="24"/>
          <w:szCs w:val="24"/>
        </w:rPr>
        <w:t>-202</w:t>
      </w:r>
      <w:r w:rsidR="00C463AD">
        <w:rPr>
          <w:b/>
          <w:sz w:val="24"/>
          <w:szCs w:val="24"/>
        </w:rPr>
        <w:t>3</w:t>
      </w:r>
      <w:bookmarkStart w:id="0" w:name="_GoBack"/>
      <w:bookmarkEnd w:id="0"/>
    </w:p>
    <w:p w14:paraId="66CA8E79" w14:textId="77777777" w:rsidR="006E10A2" w:rsidRDefault="00920F9C" w:rsidP="00920F9C">
      <w:pPr>
        <w:tabs>
          <w:tab w:val="left" w:pos="1290"/>
        </w:tabs>
        <w:jc w:val="center"/>
        <w:rPr>
          <w:sz w:val="20"/>
          <w:szCs w:val="20"/>
          <w:u w:val="single"/>
        </w:rPr>
      </w:pPr>
      <w:r w:rsidRPr="006E10A2">
        <w:rPr>
          <w:sz w:val="20"/>
          <w:szCs w:val="20"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                  </w:t>
      </w:r>
    </w:p>
    <w:p w14:paraId="03C89519" w14:textId="77777777" w:rsidR="00920F9C" w:rsidRPr="006E10A2" w:rsidRDefault="00920F9C" w:rsidP="006E10A2">
      <w:pPr>
        <w:tabs>
          <w:tab w:val="left" w:pos="1290"/>
        </w:tabs>
        <w:rPr>
          <w:sz w:val="20"/>
          <w:szCs w:val="20"/>
          <w:u w:val="single"/>
        </w:rPr>
      </w:pPr>
      <w:r w:rsidRPr="006E10A2">
        <w:rPr>
          <w:sz w:val="20"/>
          <w:szCs w:val="20"/>
        </w:rPr>
        <w:t>Part 1(a) PASHA Membership No: _________________________ Member Since: ____________________</w:t>
      </w:r>
    </w:p>
    <w:p w14:paraId="410C8B17" w14:textId="77777777" w:rsidR="00920F9C" w:rsidRPr="006E10A2" w:rsidRDefault="00920F9C" w:rsidP="00920F9C">
      <w:pPr>
        <w:rPr>
          <w:sz w:val="20"/>
          <w:szCs w:val="20"/>
        </w:rPr>
      </w:pPr>
      <w:r w:rsidRPr="006E10A2">
        <w:rPr>
          <w:sz w:val="20"/>
          <w:szCs w:val="20"/>
        </w:rPr>
        <w:t>Company Name: ___________________________________________________</w:t>
      </w:r>
      <w:r w:rsidR="006E10A2">
        <w:rPr>
          <w:sz w:val="20"/>
          <w:szCs w:val="20"/>
        </w:rPr>
        <w:t>_</w:t>
      </w:r>
      <w:r w:rsidRPr="006E10A2">
        <w:rPr>
          <w:sz w:val="20"/>
          <w:szCs w:val="20"/>
        </w:rPr>
        <w:t>_________________________</w:t>
      </w:r>
    </w:p>
    <w:p w14:paraId="1940D53D" w14:textId="77777777" w:rsidR="00920F9C" w:rsidRPr="006E10A2" w:rsidRDefault="00920F9C" w:rsidP="00920F9C">
      <w:pPr>
        <w:rPr>
          <w:sz w:val="20"/>
          <w:szCs w:val="20"/>
        </w:rPr>
      </w:pPr>
      <w:r w:rsidRPr="006E10A2">
        <w:rPr>
          <w:sz w:val="20"/>
          <w:szCs w:val="20"/>
        </w:rPr>
        <w:t>Address: ____________________________________________________</w:t>
      </w:r>
      <w:r w:rsidR="006E10A2">
        <w:rPr>
          <w:sz w:val="20"/>
          <w:szCs w:val="20"/>
        </w:rPr>
        <w:t>__</w:t>
      </w:r>
      <w:r w:rsidRPr="006E10A2">
        <w:rPr>
          <w:sz w:val="20"/>
          <w:szCs w:val="20"/>
        </w:rPr>
        <w:t>______________________________</w:t>
      </w:r>
    </w:p>
    <w:p w14:paraId="67413D81" w14:textId="77777777" w:rsidR="00920F9C" w:rsidRPr="006E10A2" w:rsidRDefault="00920F9C" w:rsidP="00920F9C">
      <w:pPr>
        <w:rPr>
          <w:sz w:val="20"/>
          <w:szCs w:val="20"/>
        </w:rPr>
      </w:pPr>
      <w:r w:rsidRPr="006E10A2">
        <w:rPr>
          <w:sz w:val="20"/>
          <w:szCs w:val="20"/>
        </w:rPr>
        <w:t xml:space="preserve">Phone: ____________________ Fax No: __________________ </w:t>
      </w:r>
      <w:r w:rsidR="00463F9F" w:rsidRPr="006E10A2">
        <w:rPr>
          <w:sz w:val="20"/>
          <w:szCs w:val="20"/>
        </w:rPr>
        <w:t>E-mail: _</w:t>
      </w:r>
      <w:r w:rsidRPr="006E10A2">
        <w:rPr>
          <w:sz w:val="20"/>
          <w:szCs w:val="20"/>
        </w:rPr>
        <w:t>_______________________________</w:t>
      </w:r>
    </w:p>
    <w:p w14:paraId="4CE16E7B" w14:textId="77777777" w:rsidR="00920F9C" w:rsidRPr="006E10A2" w:rsidRDefault="00920F9C" w:rsidP="00920F9C">
      <w:pPr>
        <w:rPr>
          <w:sz w:val="20"/>
          <w:szCs w:val="20"/>
        </w:rPr>
      </w:pPr>
      <w:r w:rsidRPr="006E10A2">
        <w:rPr>
          <w:sz w:val="20"/>
          <w:szCs w:val="20"/>
        </w:rPr>
        <w:t>NTN#__________________________________________ GST No: ___________</w:t>
      </w:r>
      <w:r w:rsidR="006E10A2">
        <w:rPr>
          <w:sz w:val="20"/>
          <w:szCs w:val="20"/>
        </w:rPr>
        <w:t>_</w:t>
      </w:r>
      <w:r w:rsidRPr="006E10A2">
        <w:rPr>
          <w:sz w:val="20"/>
          <w:szCs w:val="20"/>
        </w:rPr>
        <w:t>________________________</w:t>
      </w:r>
    </w:p>
    <w:p w14:paraId="7F583EBE" w14:textId="77777777" w:rsidR="00920F9C" w:rsidRPr="006E10A2" w:rsidRDefault="00463F9F" w:rsidP="00920F9C">
      <w:pPr>
        <w:rPr>
          <w:sz w:val="20"/>
          <w:szCs w:val="20"/>
        </w:rPr>
      </w:pPr>
      <w:r w:rsidRPr="00463F9F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404A13" wp14:editId="4F66993D">
                <wp:simplePos x="0" y="0"/>
                <wp:positionH relativeFrom="column">
                  <wp:posOffset>5423783</wp:posOffset>
                </wp:positionH>
                <wp:positionV relativeFrom="paragraph">
                  <wp:posOffset>8834</wp:posOffset>
                </wp:positionV>
                <wp:extent cx="1319530" cy="1288111"/>
                <wp:effectExtent l="0" t="0" r="13970" b="2667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9530" cy="1288111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688E62" w14:textId="77777777" w:rsidR="00463F9F" w:rsidRDefault="00463F9F" w:rsidP="00463F9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7B32312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27.05pt;margin-top:.7pt;width:103.9pt;height:10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" filled="f" strokeweight=".5pt">
                <v:textbox>
                  <w:txbxContent>
                    <w:p w:rsidR="00463F9F" w:rsidRDefault="00463F9F" w:rsidP="00463F9F"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1186F0" wp14:editId="71726D7E">
                <wp:simplePos x="0" y="0"/>
                <wp:positionH relativeFrom="column">
                  <wp:posOffset>3913036</wp:posOffset>
                </wp:positionH>
                <wp:positionV relativeFrom="paragraph">
                  <wp:posOffset>8836</wp:posOffset>
                </wp:positionV>
                <wp:extent cx="1319530" cy="1279580"/>
                <wp:effectExtent l="0" t="0" r="13970" b="158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9530" cy="12795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FDBF46" w14:textId="77777777" w:rsidR="00463F9F" w:rsidRDefault="00463F9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90C6C07" id="Text Box 3" o:spid="_x0000_s1027" type="#_x0000_t202" style="position:absolute;margin-left:308.1pt;margin-top:.7pt;width:103.9pt;height:100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" filled="f" strokeweight=".5pt">
                <v:textbox>
                  <w:txbxContent>
                    <w:p w:rsidR="00463F9F" w:rsidRDefault="00463F9F"/>
                  </w:txbxContent>
                </v:textbox>
              </v:shape>
            </w:pict>
          </mc:Fallback>
        </mc:AlternateContent>
      </w:r>
      <w:r w:rsidR="00920F9C" w:rsidRPr="006E10A2">
        <w:rPr>
          <w:sz w:val="20"/>
          <w:szCs w:val="20"/>
        </w:rPr>
        <w:t>Part 1 (b) Name &amp; Designation of Company Authorized Signatory</w:t>
      </w:r>
    </w:p>
    <w:p w14:paraId="776C0BF6" w14:textId="77777777" w:rsidR="005475F1" w:rsidRPr="005475F1" w:rsidRDefault="005475F1" w:rsidP="005475F1">
      <w:pPr>
        <w:spacing w:after="0"/>
        <w:rPr>
          <w:vanish/>
        </w:rPr>
      </w:pPr>
    </w:p>
    <w:p w14:paraId="0713CFD6" w14:textId="77777777" w:rsidR="00920F9C" w:rsidRPr="006E10A2" w:rsidRDefault="00920F9C" w:rsidP="00920F9C">
      <w:pPr>
        <w:rPr>
          <w:sz w:val="20"/>
          <w:szCs w:val="20"/>
        </w:rPr>
      </w:pPr>
      <w:r w:rsidRPr="006E10A2">
        <w:rPr>
          <w:sz w:val="20"/>
          <w:szCs w:val="20"/>
        </w:rPr>
        <w:t>Name: __</w:t>
      </w:r>
      <w:r w:rsidR="008613E6">
        <w:rPr>
          <w:sz w:val="20"/>
          <w:szCs w:val="20"/>
        </w:rPr>
        <w:t>_______________________________</w:t>
      </w:r>
      <w:r w:rsidRPr="006E10A2">
        <w:rPr>
          <w:sz w:val="20"/>
          <w:szCs w:val="20"/>
        </w:rPr>
        <w:t xml:space="preserve">_______ __ ____                 </w:t>
      </w:r>
    </w:p>
    <w:p w14:paraId="1E18F4C6" w14:textId="77777777" w:rsidR="00920F9C" w:rsidRPr="006E10A2" w:rsidRDefault="00920F9C" w:rsidP="00920F9C">
      <w:pPr>
        <w:rPr>
          <w:sz w:val="20"/>
          <w:szCs w:val="20"/>
        </w:rPr>
      </w:pPr>
      <w:r w:rsidRPr="006E10A2">
        <w:rPr>
          <w:sz w:val="20"/>
          <w:szCs w:val="20"/>
        </w:rPr>
        <w:t>Designation: __________________________________________</w:t>
      </w:r>
    </w:p>
    <w:p w14:paraId="3E7313F7" w14:textId="77777777" w:rsidR="00920F9C" w:rsidRPr="006E10A2" w:rsidRDefault="00920F9C" w:rsidP="00920F9C">
      <w:pPr>
        <w:rPr>
          <w:sz w:val="20"/>
          <w:szCs w:val="20"/>
        </w:rPr>
      </w:pPr>
      <w:r w:rsidRPr="006E10A2">
        <w:rPr>
          <w:sz w:val="20"/>
          <w:szCs w:val="20"/>
        </w:rPr>
        <w:t>C.N.I.</w:t>
      </w:r>
      <w:r w:rsidR="00463F9F" w:rsidRPr="006E10A2">
        <w:rPr>
          <w:sz w:val="20"/>
          <w:szCs w:val="20"/>
        </w:rPr>
        <w:t>C. No: _</w:t>
      </w:r>
      <w:r w:rsidRPr="006E10A2">
        <w:rPr>
          <w:sz w:val="20"/>
          <w:szCs w:val="20"/>
        </w:rPr>
        <w:t>_______________________________________ ____</w:t>
      </w:r>
    </w:p>
    <w:p w14:paraId="5FD1C1DF" w14:textId="77777777" w:rsidR="00920F9C" w:rsidRPr="006E10A2" w:rsidRDefault="008613E6" w:rsidP="008613E6">
      <w:pPr>
        <w:spacing w:after="0" w:line="240" w:lineRule="auto"/>
        <w:ind w:left="6120" w:right="-3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</w:t>
      </w:r>
    </w:p>
    <w:p w14:paraId="0D076B5F" w14:textId="77777777" w:rsidR="00463F9F" w:rsidRDefault="007C2EBE" w:rsidP="00920F9C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DDF5F7A" wp14:editId="0D5EA9F5">
                <wp:simplePos x="0" y="0"/>
                <wp:positionH relativeFrom="column">
                  <wp:posOffset>3839182</wp:posOffset>
                </wp:positionH>
                <wp:positionV relativeFrom="paragraph">
                  <wp:posOffset>8255</wp:posOffset>
                </wp:positionV>
                <wp:extent cx="1430655" cy="429260"/>
                <wp:effectExtent l="0" t="0" r="0" b="0"/>
                <wp:wrapTight wrapText="bothSides">
                  <wp:wrapPolygon edited="0">
                    <wp:start x="863" y="0"/>
                    <wp:lineTo x="863" y="20130"/>
                    <wp:lineTo x="20708" y="20130"/>
                    <wp:lineTo x="20708" y="0"/>
                    <wp:lineTo x="863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0655" cy="429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39659E" w14:textId="77777777" w:rsidR="00463F9F" w:rsidRPr="00463F9F" w:rsidRDefault="00463F9F" w:rsidP="00463F9F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463F9F">
                              <w:rPr>
                                <w:sz w:val="20"/>
                              </w:rPr>
                              <w:t>Photo of the Authorized Signa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FC71C59" id="Text Box 2" o:spid="_x0000_s1028" type="#_x0000_t202" style="position:absolute;margin-left:302.3pt;margin-top:.65pt;width:112.65pt;height:33.8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" filled="f" stroked="f" strokeweight=".5pt">
                <v:textbox>
                  <w:txbxContent>
                    <w:p w:rsidR="00463F9F" w:rsidRPr="00463F9F" w:rsidRDefault="00463F9F" w:rsidP="00463F9F">
                      <w:pPr>
                        <w:jc w:val="center"/>
                        <w:rPr>
                          <w:sz w:val="20"/>
                        </w:rPr>
                      </w:pPr>
                      <w:r w:rsidRPr="00463F9F">
                        <w:rPr>
                          <w:sz w:val="20"/>
                        </w:rPr>
                        <w:t>Photo of the Authorized Signatory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463F9F" w:rsidRPr="00463F9F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3AADF4B" wp14:editId="4D44F811">
                <wp:simplePos x="0" y="0"/>
                <wp:positionH relativeFrom="column">
                  <wp:posOffset>5351780</wp:posOffset>
                </wp:positionH>
                <wp:positionV relativeFrom="paragraph">
                  <wp:posOffset>15875</wp:posOffset>
                </wp:positionV>
                <wp:extent cx="1430655" cy="476885"/>
                <wp:effectExtent l="0" t="0" r="0" b="0"/>
                <wp:wrapTight wrapText="bothSides">
                  <wp:wrapPolygon edited="0">
                    <wp:start x="863" y="0"/>
                    <wp:lineTo x="863" y="20708"/>
                    <wp:lineTo x="20708" y="20708"/>
                    <wp:lineTo x="20708" y="0"/>
                    <wp:lineTo x="863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0655" cy="4768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17618C" w14:textId="77777777" w:rsidR="00463F9F" w:rsidRPr="00463F9F" w:rsidRDefault="00463F9F" w:rsidP="00463F9F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Signature</w:t>
                            </w:r>
                            <w:r w:rsidRPr="00463F9F">
                              <w:rPr>
                                <w:sz w:val="20"/>
                              </w:rPr>
                              <w:t xml:space="preserve"> of the Authorized Signa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293E803" id="Text Box 5" o:spid="_x0000_s1029" type="#_x0000_t202" style="position:absolute;margin-left:421.4pt;margin-top:1.25pt;width:112.65pt;height:37.55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" filled="f" stroked="f" strokeweight=".5pt">
                <v:textbox>
                  <w:txbxContent>
                    <w:p w:rsidR="00463F9F" w:rsidRPr="00463F9F" w:rsidRDefault="00463F9F" w:rsidP="00463F9F">
                      <w:pPr>
                        <w:jc w:val="center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Signature</w:t>
                      </w:r>
                      <w:r w:rsidRPr="00463F9F">
                        <w:rPr>
                          <w:sz w:val="20"/>
                        </w:rPr>
                        <w:t xml:space="preserve"> of the Authorized Signatory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0AEC971" w14:textId="77777777" w:rsidR="00463F9F" w:rsidRDefault="00463F9F" w:rsidP="00920F9C">
      <w:pPr>
        <w:rPr>
          <w:sz w:val="20"/>
          <w:szCs w:val="20"/>
        </w:rPr>
      </w:pPr>
    </w:p>
    <w:p w14:paraId="7C72DB26" w14:textId="77777777" w:rsidR="00920F9C" w:rsidRPr="006E10A2" w:rsidRDefault="00463F9F" w:rsidP="00920F9C">
      <w:pPr>
        <w:rPr>
          <w:sz w:val="20"/>
          <w:szCs w:val="20"/>
        </w:rPr>
      </w:pPr>
      <w:r w:rsidRPr="00463F9F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9ED8A60" wp14:editId="58E27BC9">
                <wp:simplePos x="0" y="0"/>
                <wp:positionH relativeFrom="column">
                  <wp:posOffset>5311775</wp:posOffset>
                </wp:positionH>
                <wp:positionV relativeFrom="paragraph">
                  <wp:posOffset>283845</wp:posOffset>
                </wp:positionV>
                <wp:extent cx="1319530" cy="1287780"/>
                <wp:effectExtent l="0" t="0" r="13970" b="2667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9530" cy="12877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A2C00E" w14:textId="77777777" w:rsidR="00463F9F" w:rsidRDefault="00463F9F" w:rsidP="00463F9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2D55B60" id="Text Box 8" o:spid="_x0000_s1030" type="#_x0000_t202" style="position:absolute;margin-left:418.25pt;margin-top:22.35pt;width:103.9pt;height:101.4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" filled="f" strokeweight=".5pt">
                <v:textbox>
                  <w:txbxContent>
                    <w:p w:rsidR="00463F9F" w:rsidRDefault="00463F9F" w:rsidP="00463F9F"/>
                  </w:txbxContent>
                </v:textbox>
              </v:shape>
            </w:pict>
          </mc:Fallback>
        </mc:AlternateContent>
      </w:r>
      <w:r w:rsidRPr="00463F9F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3B3B1FA" wp14:editId="1FBF8323">
                <wp:simplePos x="0" y="0"/>
                <wp:positionH relativeFrom="column">
                  <wp:posOffset>3801662</wp:posOffset>
                </wp:positionH>
                <wp:positionV relativeFrom="paragraph">
                  <wp:posOffset>284231</wp:posOffset>
                </wp:positionV>
                <wp:extent cx="1319530" cy="1279580"/>
                <wp:effectExtent l="0" t="0" r="13970" b="158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9530" cy="12795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948576" w14:textId="77777777" w:rsidR="00463F9F" w:rsidRDefault="00463F9F" w:rsidP="00463F9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077CADC" id="Text Box 6" o:spid="_x0000_s1031" type="#_x0000_t202" style="position:absolute;margin-left:299.35pt;margin-top:22.4pt;width:103.9pt;height:100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" filled="f" strokeweight=".5pt">
                <v:textbox>
                  <w:txbxContent>
                    <w:p w:rsidR="00463F9F" w:rsidRDefault="00463F9F" w:rsidP="00463F9F"/>
                  </w:txbxContent>
                </v:textbox>
              </v:shape>
            </w:pict>
          </mc:Fallback>
        </mc:AlternateContent>
      </w:r>
      <w:r w:rsidR="00920F9C" w:rsidRPr="006E10A2">
        <w:rPr>
          <w:sz w:val="20"/>
          <w:szCs w:val="20"/>
        </w:rPr>
        <w:t>Part 2   Details of person nominated by the company to vote (if other than the person in part 1(b)</w:t>
      </w:r>
    </w:p>
    <w:p w14:paraId="5D4E3E9C" w14:textId="77777777" w:rsidR="005475F1" w:rsidRPr="005475F1" w:rsidRDefault="005475F1" w:rsidP="005475F1">
      <w:pPr>
        <w:spacing w:after="0"/>
        <w:rPr>
          <w:vanish/>
        </w:rPr>
      </w:pPr>
    </w:p>
    <w:p w14:paraId="1DC4BF9D" w14:textId="77777777" w:rsidR="00920F9C" w:rsidRPr="006E10A2" w:rsidRDefault="00920F9C" w:rsidP="00920F9C">
      <w:pPr>
        <w:rPr>
          <w:sz w:val="20"/>
          <w:szCs w:val="20"/>
        </w:rPr>
      </w:pPr>
      <w:r w:rsidRPr="006E10A2">
        <w:rPr>
          <w:sz w:val="20"/>
          <w:szCs w:val="20"/>
        </w:rPr>
        <w:t>Name: _____________________________________________</w:t>
      </w:r>
    </w:p>
    <w:p w14:paraId="1FF7B4D1" w14:textId="77777777" w:rsidR="00920F9C" w:rsidRPr="006E10A2" w:rsidRDefault="00920F9C" w:rsidP="00920F9C">
      <w:pPr>
        <w:rPr>
          <w:sz w:val="20"/>
          <w:szCs w:val="20"/>
        </w:rPr>
      </w:pPr>
      <w:r w:rsidRPr="006E10A2">
        <w:rPr>
          <w:sz w:val="20"/>
          <w:szCs w:val="20"/>
        </w:rPr>
        <w:t>Designation: ________________________________________</w:t>
      </w:r>
    </w:p>
    <w:p w14:paraId="7CE0740A" w14:textId="77777777" w:rsidR="00920F9C" w:rsidRPr="006E10A2" w:rsidRDefault="00920F9C" w:rsidP="00920F9C">
      <w:pPr>
        <w:rPr>
          <w:sz w:val="20"/>
          <w:szCs w:val="20"/>
        </w:rPr>
      </w:pPr>
      <w:r w:rsidRPr="006E10A2">
        <w:rPr>
          <w:sz w:val="20"/>
          <w:szCs w:val="20"/>
        </w:rPr>
        <w:t>C.N.I.</w:t>
      </w:r>
      <w:r w:rsidR="00463F9F" w:rsidRPr="006E10A2">
        <w:rPr>
          <w:sz w:val="20"/>
          <w:szCs w:val="20"/>
        </w:rPr>
        <w:t>C. No: _</w:t>
      </w:r>
      <w:r w:rsidRPr="006E10A2">
        <w:rPr>
          <w:sz w:val="20"/>
          <w:szCs w:val="20"/>
        </w:rPr>
        <w:t>_________________________________________</w:t>
      </w:r>
    </w:p>
    <w:p w14:paraId="49D093BA" w14:textId="77777777" w:rsidR="00920F9C" w:rsidRPr="006E10A2" w:rsidRDefault="00920F9C" w:rsidP="00920F9C">
      <w:pPr>
        <w:rPr>
          <w:sz w:val="20"/>
          <w:szCs w:val="20"/>
        </w:rPr>
      </w:pPr>
    </w:p>
    <w:p w14:paraId="61C01638" w14:textId="77777777" w:rsidR="008613E6" w:rsidRPr="006E10A2" w:rsidRDefault="00463F9F" w:rsidP="00463F9F">
      <w:pPr>
        <w:spacing w:after="0" w:line="240" w:lineRule="auto"/>
        <w:rPr>
          <w:sz w:val="20"/>
          <w:szCs w:val="20"/>
        </w:rPr>
      </w:pPr>
      <w:r w:rsidRPr="00463F9F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11169BDA" wp14:editId="2B65AE46">
                <wp:simplePos x="0" y="0"/>
                <wp:positionH relativeFrom="column">
                  <wp:posOffset>5254984</wp:posOffset>
                </wp:positionH>
                <wp:positionV relativeFrom="paragraph">
                  <wp:posOffset>148507</wp:posOffset>
                </wp:positionV>
                <wp:extent cx="1430655" cy="476885"/>
                <wp:effectExtent l="0" t="0" r="0" b="0"/>
                <wp:wrapTight wrapText="bothSides">
                  <wp:wrapPolygon edited="0">
                    <wp:start x="863" y="0"/>
                    <wp:lineTo x="863" y="20708"/>
                    <wp:lineTo x="20708" y="20708"/>
                    <wp:lineTo x="20708" y="0"/>
                    <wp:lineTo x="863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0655" cy="4768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9ED90D" w14:textId="77777777" w:rsidR="00463F9F" w:rsidRPr="00463F9F" w:rsidRDefault="00463F9F" w:rsidP="00463F9F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Signature</w:t>
                            </w:r>
                            <w:r w:rsidRPr="00463F9F">
                              <w:rPr>
                                <w:sz w:val="20"/>
                              </w:rPr>
                              <w:t xml:space="preserve"> of the </w:t>
                            </w:r>
                            <w:r>
                              <w:rPr>
                                <w:sz w:val="20"/>
                              </w:rPr>
                              <w:t>Nominated Per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0E14292" id="Text Box 9" o:spid="_x0000_s1032" type="#_x0000_t202" style="position:absolute;margin-left:413.8pt;margin-top:11.7pt;width:112.65pt;height:37.5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" filled="f" stroked="f" strokeweight=".5pt">
                <v:textbox>
                  <w:txbxContent>
                    <w:p w:rsidR="00463F9F" w:rsidRPr="00463F9F" w:rsidRDefault="00463F9F" w:rsidP="00463F9F">
                      <w:pPr>
                        <w:jc w:val="center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Signature</w:t>
                      </w:r>
                      <w:r w:rsidRPr="00463F9F">
                        <w:rPr>
                          <w:sz w:val="20"/>
                        </w:rPr>
                        <w:t xml:space="preserve"> of the </w:t>
                      </w:r>
                      <w:r>
                        <w:rPr>
                          <w:sz w:val="20"/>
                        </w:rPr>
                        <w:t>Nominated Perso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463F9F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6DB701E" wp14:editId="5B69340B">
                <wp:simplePos x="0" y="0"/>
                <wp:positionH relativeFrom="column">
                  <wp:posOffset>3728609</wp:posOffset>
                </wp:positionH>
                <wp:positionV relativeFrom="paragraph">
                  <wp:posOffset>124875</wp:posOffset>
                </wp:positionV>
                <wp:extent cx="1430655" cy="588010"/>
                <wp:effectExtent l="0" t="0" r="0" b="2540"/>
                <wp:wrapTight wrapText="bothSides">
                  <wp:wrapPolygon edited="0">
                    <wp:start x="863" y="0"/>
                    <wp:lineTo x="863" y="20994"/>
                    <wp:lineTo x="20708" y="20994"/>
                    <wp:lineTo x="20708" y="0"/>
                    <wp:lineTo x="863" y="0"/>
                  </wp:wrapPolygon>
                </wp:wrapTight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0655" cy="5880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98C6EF" w14:textId="77777777" w:rsidR="00463F9F" w:rsidRPr="00463F9F" w:rsidRDefault="00463F9F" w:rsidP="00463F9F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463F9F">
                              <w:rPr>
                                <w:sz w:val="20"/>
                              </w:rPr>
                              <w:t xml:space="preserve">Photo of the </w:t>
                            </w:r>
                            <w:r>
                              <w:rPr>
                                <w:sz w:val="20"/>
                              </w:rPr>
                              <w:t>Nominated Per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B7CE44F" id="Text Box 7" o:spid="_x0000_s1033" type="#_x0000_t202" style="position:absolute;margin-left:293.6pt;margin-top:9.85pt;width:112.65pt;height:46.3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" filled="f" stroked="f" strokeweight=".5pt">
                <v:textbox>
                  <w:txbxContent>
                    <w:p w:rsidR="00463F9F" w:rsidRPr="00463F9F" w:rsidRDefault="00463F9F" w:rsidP="00463F9F">
                      <w:pPr>
                        <w:jc w:val="center"/>
                        <w:rPr>
                          <w:sz w:val="20"/>
                        </w:rPr>
                      </w:pPr>
                      <w:r w:rsidRPr="00463F9F">
                        <w:rPr>
                          <w:sz w:val="20"/>
                        </w:rPr>
                        <w:t xml:space="preserve">Photo of the </w:t>
                      </w:r>
                      <w:r>
                        <w:rPr>
                          <w:sz w:val="20"/>
                        </w:rPr>
                        <w:t>Nominated Perso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920F9C" w:rsidRPr="006E10A2">
        <w:rPr>
          <w:sz w:val="20"/>
          <w:szCs w:val="20"/>
        </w:rPr>
        <w:t xml:space="preserve">                                                                                                                    </w:t>
      </w:r>
      <w:r w:rsidR="008613E6">
        <w:rPr>
          <w:sz w:val="20"/>
          <w:szCs w:val="20"/>
        </w:rPr>
        <w:t xml:space="preserve">             </w:t>
      </w:r>
    </w:p>
    <w:p w14:paraId="21213F68" w14:textId="77777777" w:rsidR="00920F9C" w:rsidRPr="006E10A2" w:rsidRDefault="00920F9C" w:rsidP="008613E6">
      <w:pPr>
        <w:spacing w:after="0" w:line="240" w:lineRule="auto"/>
        <w:ind w:left="5760" w:firstLine="720"/>
        <w:rPr>
          <w:sz w:val="20"/>
          <w:szCs w:val="20"/>
        </w:rPr>
      </w:pPr>
      <w:r w:rsidRPr="006E10A2">
        <w:rPr>
          <w:sz w:val="20"/>
          <w:szCs w:val="20"/>
        </w:rPr>
        <w:t xml:space="preserve">                       </w:t>
      </w:r>
    </w:p>
    <w:p w14:paraId="138A4330" w14:textId="77777777" w:rsidR="00920F9C" w:rsidRPr="006E10A2" w:rsidRDefault="00463F9F" w:rsidP="00920F9C">
      <w:pPr>
        <w:rPr>
          <w:sz w:val="20"/>
          <w:szCs w:val="20"/>
        </w:rPr>
      </w:pPr>
      <w:r w:rsidRPr="006E10A2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DFE81A7" wp14:editId="57C0E6F1">
                <wp:simplePos x="0" y="0"/>
                <wp:positionH relativeFrom="column">
                  <wp:posOffset>4684312</wp:posOffset>
                </wp:positionH>
                <wp:positionV relativeFrom="paragraph">
                  <wp:posOffset>396046</wp:posOffset>
                </wp:positionV>
                <wp:extent cx="1562100" cy="667909"/>
                <wp:effectExtent l="0" t="0" r="19050" b="18415"/>
                <wp:wrapNone/>
                <wp:docPr id="1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 flipV="1">
                          <a:off x="0" y="0"/>
                          <a:ext cx="1562100" cy="667909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216CB1F" w14:textId="77777777" w:rsidR="00920F9C" w:rsidRPr="007F3DF2" w:rsidRDefault="00920F9C" w:rsidP="007F3DF2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7F3DF2">
                              <w:rPr>
                                <w:b/>
                                <w:i/>
                              </w:rPr>
                              <w:t>COMPANY SE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oval id="Oval 2" o:spid="_x0000_s1034" style="position:absolute;margin-left:368.85pt;margin-top:31.2pt;width:123pt;height:52.6pt;rotation:180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">
                <v:textbox>
                  <w:txbxContent>
                    <w:p w:rsidR="00920F9C" w:rsidRPr="007F3DF2" w:rsidRDefault="00920F9C" w:rsidP="007F3DF2">
                      <w:pPr>
                        <w:jc w:val="center"/>
                        <w:rPr>
                          <w:b/>
                          <w:i/>
                        </w:rPr>
                      </w:pPr>
                      <w:r w:rsidRPr="007F3DF2">
                        <w:rPr>
                          <w:b/>
                          <w:i/>
                        </w:rPr>
                        <w:t>COMPANY SEAL</w:t>
                      </w:r>
                    </w:p>
                  </w:txbxContent>
                </v:textbox>
              </v:oval>
            </w:pict>
          </mc:Fallback>
        </mc:AlternateContent>
      </w:r>
      <w:r w:rsidR="00920F9C" w:rsidRPr="006E10A2">
        <w:rPr>
          <w:sz w:val="20"/>
          <w:szCs w:val="20"/>
        </w:rPr>
        <w:t>NOTE:  A Private Limited Company may only nominate</w:t>
      </w:r>
      <w:r>
        <w:rPr>
          <w:sz w:val="20"/>
          <w:szCs w:val="20"/>
        </w:rPr>
        <w:t xml:space="preserve"> </w:t>
      </w:r>
      <w:r w:rsidR="00920F9C" w:rsidRPr="006E10A2">
        <w:rPr>
          <w:sz w:val="20"/>
          <w:szCs w:val="20"/>
        </w:rPr>
        <w:t>a person t</w:t>
      </w:r>
      <w:r>
        <w:rPr>
          <w:sz w:val="20"/>
          <w:szCs w:val="20"/>
        </w:rPr>
        <w:t>o vote whose name appears in For</w:t>
      </w:r>
      <w:r w:rsidR="00920F9C" w:rsidRPr="006E10A2">
        <w:rPr>
          <w:sz w:val="20"/>
          <w:szCs w:val="20"/>
        </w:rPr>
        <w:t>m-29 Declaration.                                                                                                                                              SUBMISSION OF THE DOCUMENT IS ESSENTIAL FOR BEING</w:t>
      </w:r>
      <w:r>
        <w:rPr>
          <w:sz w:val="20"/>
          <w:szCs w:val="20"/>
        </w:rPr>
        <w:t xml:space="preserve"> </w:t>
      </w:r>
      <w:r w:rsidR="00920F9C" w:rsidRPr="006E10A2">
        <w:rPr>
          <w:sz w:val="20"/>
          <w:szCs w:val="20"/>
        </w:rPr>
        <w:t>REGISTERED TO CAST THE VOTE.</w:t>
      </w:r>
    </w:p>
    <w:sectPr w:rsidR="00920F9C" w:rsidRPr="006E10A2" w:rsidSect="00920F9C">
      <w:pgSz w:w="12240" w:h="15840"/>
      <w:pgMar w:top="1440" w:right="1440" w:bottom="144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280500"/>
    <w:multiLevelType w:val="hybridMultilevel"/>
    <w:tmpl w:val="F0580E00"/>
    <w:lvl w:ilvl="0" w:tplc="6200077E">
      <w:start w:val="1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C076D1"/>
    <w:multiLevelType w:val="hybridMultilevel"/>
    <w:tmpl w:val="B0448F0C"/>
    <w:lvl w:ilvl="0" w:tplc="3E942BF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9B014E"/>
    <w:multiLevelType w:val="hybridMultilevel"/>
    <w:tmpl w:val="CBAC1A60"/>
    <w:lvl w:ilvl="0" w:tplc="FF7A9154">
      <w:start w:val="19"/>
      <w:numFmt w:val="bullet"/>
      <w:lvlText w:val="-"/>
      <w:lvlJc w:val="left"/>
      <w:pPr>
        <w:ind w:left="945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jQ0MTS2MDC0MDdR0lEKTi0uzszPAykwrAUAZG3f5CwAAAA="/>
  </w:docVars>
  <w:rsids>
    <w:rsidRoot w:val="00AA749B"/>
    <w:rsid w:val="000F572F"/>
    <w:rsid w:val="001155C1"/>
    <w:rsid w:val="002218A9"/>
    <w:rsid w:val="00463F9F"/>
    <w:rsid w:val="005475F1"/>
    <w:rsid w:val="0057163A"/>
    <w:rsid w:val="00673485"/>
    <w:rsid w:val="006E10A2"/>
    <w:rsid w:val="007C2EBE"/>
    <w:rsid w:val="007F3DF2"/>
    <w:rsid w:val="007F4482"/>
    <w:rsid w:val="00824F05"/>
    <w:rsid w:val="008613E6"/>
    <w:rsid w:val="00920F9C"/>
    <w:rsid w:val="00922BC1"/>
    <w:rsid w:val="009D49D0"/>
    <w:rsid w:val="00AA749B"/>
    <w:rsid w:val="00AD4F88"/>
    <w:rsid w:val="00B05713"/>
    <w:rsid w:val="00B40A41"/>
    <w:rsid w:val="00BF0720"/>
    <w:rsid w:val="00C463AD"/>
    <w:rsid w:val="00D21566"/>
    <w:rsid w:val="00D8287C"/>
    <w:rsid w:val="00E002E0"/>
    <w:rsid w:val="00F07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36556"/>
  <w15:chartTrackingRefBased/>
  <w15:docId w15:val="{500282ED-02B0-49AB-8969-70221B197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698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67B2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FE0B80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DE0C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KISTAN SOFTWARE HOUSES ASSOCIATION</vt:lpstr>
    </vt:vector>
  </TitlesOfParts>
  <Company>HP</Company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STAN SOFTWARE HOUSES ASSOCIATION</dc:title>
  <dc:subject/>
  <dc:creator>Hira Zainab</dc:creator>
  <cp:keywords/>
  <cp:lastModifiedBy>Hira Zainab</cp:lastModifiedBy>
  <cp:revision>4</cp:revision>
  <cp:lastPrinted>2008-11-26T06:11:00Z</cp:lastPrinted>
  <dcterms:created xsi:type="dcterms:W3CDTF">2021-07-08T12:32:00Z</dcterms:created>
  <dcterms:modified xsi:type="dcterms:W3CDTF">2022-07-19T07:34:00Z</dcterms:modified>
</cp:coreProperties>
</file>